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CAECEF" w14:textId="77777777" w:rsidR="00E42FDA" w:rsidRPr="00E42FDA" w:rsidRDefault="00E42FDA" w:rsidP="00E42FDA">
      <w:pPr>
        <w:pStyle w:val="Heading1"/>
        <w:jc w:val="center"/>
        <w:rPr>
          <w:lang w:val="bg-BG"/>
        </w:rPr>
      </w:pPr>
      <w:r w:rsidRPr="00E42FDA">
        <w:t xml:space="preserve">Lab: </w:t>
      </w:r>
      <w:r w:rsidRPr="00E42FDA">
        <w:rPr>
          <w:bCs/>
        </w:rPr>
        <w:t>Iterators and Comparators</w:t>
      </w:r>
    </w:p>
    <w:p w14:paraId="44F053EE" w14:textId="2AAB2FF6" w:rsidR="00E42FDA" w:rsidRPr="003D7EED" w:rsidRDefault="00000000" w:rsidP="002B69CD">
      <w:pPr>
        <w:jc w:val="center"/>
        <w:rPr>
          <w:lang w:val="en-GB"/>
        </w:rPr>
      </w:pPr>
      <w:hyperlink r:id="rId8">
        <w:r w:rsidR="00E42FDA" w:rsidRPr="00E42FDA">
          <w:rPr>
            <w:rStyle w:val="InternetLink"/>
          </w:rPr>
          <w:t>Judge</w:t>
        </w:r>
      </w:hyperlink>
    </w:p>
    <w:p w14:paraId="52D0B9C3" w14:textId="77777777" w:rsidR="00E42FDA" w:rsidRPr="00E42FDA" w:rsidRDefault="00E42FDA" w:rsidP="00E42FDA">
      <w:pPr>
        <w:pStyle w:val="Heading2"/>
        <w:numPr>
          <w:ilvl w:val="0"/>
          <w:numId w:val="40"/>
        </w:numPr>
        <w:rPr>
          <w:lang w:val="bg-BG"/>
        </w:rPr>
      </w:pPr>
      <w:r w:rsidRPr="00E42FDA">
        <w:t>Book</w:t>
      </w:r>
    </w:p>
    <w:p w14:paraId="2C7341B0" w14:textId="246E7CFE" w:rsidR="00E42FDA" w:rsidRPr="00E42FDA" w:rsidRDefault="00E42FDA" w:rsidP="00E42FDA">
      <w:pPr>
        <w:rPr>
          <w:noProof/>
          <w:lang w:val="bg-BG" w:eastAsia="bg-BG"/>
        </w:rPr>
      </w:pPr>
      <w:r w:rsidRPr="00E42FDA">
        <w:rPr>
          <w:noProof/>
          <w:lang w:eastAsia="bg-BG"/>
        </w:rPr>
        <w:t xml:space="preserve">Create a class </w:t>
      </w:r>
      <w:r w:rsidRPr="00E42FDA">
        <w:rPr>
          <w:b/>
          <w:noProof/>
          <w:lang w:eastAsia="bg-BG"/>
        </w:rPr>
        <w:t>Book</w:t>
      </w:r>
      <w:r w:rsidRPr="00E42FDA">
        <w:rPr>
          <w:noProof/>
          <w:lang w:eastAsia="bg-BG"/>
        </w:rPr>
        <w:t xml:space="preserve"> from </w:t>
      </w:r>
      <w:r w:rsidR="000728EF">
        <w:rPr>
          <w:noProof/>
          <w:lang w:eastAsia="bg-BG"/>
        </w:rPr>
        <w:t xml:space="preserve">the </w:t>
      </w:r>
      <w:r w:rsidRPr="00E42FDA">
        <w:rPr>
          <w:b/>
          <w:noProof/>
          <w:lang w:eastAsia="bg-BG"/>
        </w:rPr>
        <w:t>UML diagram</w:t>
      </w:r>
      <w:r w:rsidRPr="00E42FDA">
        <w:rPr>
          <w:noProof/>
          <w:lang w:eastAsia="bg-BG"/>
        </w:rPr>
        <w:t xml:space="preserve"> below:</w:t>
      </w:r>
    </w:p>
    <w:tbl>
      <w:tblPr>
        <w:tblStyle w:val="TableGrid"/>
        <w:tblW w:w="0" w:type="auto"/>
        <w:tblInd w:w="70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4314333D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5CABBA3A" w14:textId="77777777" w:rsidR="00E42FDA" w:rsidRPr="00E42FDA" w:rsidRDefault="00E42FDA" w:rsidP="0040658E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</w:t>
            </w:r>
          </w:p>
        </w:tc>
      </w:tr>
      <w:tr w:rsidR="00E42FDA" w:rsidRPr="00E42FDA" w14:paraId="730830A6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78FE81C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6C5883B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title: String</w:t>
            </w:r>
          </w:p>
        </w:tc>
      </w:tr>
      <w:tr w:rsidR="00E42FDA" w:rsidRPr="00E42FDA" w14:paraId="0ACDE8FA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C3F3BC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0E420D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year: int</w:t>
            </w:r>
          </w:p>
        </w:tc>
      </w:tr>
      <w:tr w:rsidR="00E42FDA" w:rsidRPr="00E42FDA" w14:paraId="74103F02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86F69C2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0538EE0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 xml:space="preserve">authors: List&lt;String&gt; </w:t>
            </w:r>
          </w:p>
        </w:tc>
      </w:tr>
      <w:tr w:rsidR="00E42FDA" w:rsidRPr="00E42FDA" w14:paraId="129C89C6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E4E1FF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62D4AD5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Title(String)</w:t>
            </w:r>
          </w:p>
        </w:tc>
      </w:tr>
      <w:tr w:rsidR="00E42FDA" w:rsidRPr="00E42FDA" w14:paraId="78E1200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A5E33D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AF7A0D0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Year(String)</w:t>
            </w:r>
          </w:p>
        </w:tc>
      </w:tr>
      <w:tr w:rsidR="00E42FDA" w:rsidRPr="00E42FDA" w14:paraId="523F9FD4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95BB6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E432DC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Authors(String…)</w:t>
            </w:r>
          </w:p>
        </w:tc>
      </w:tr>
      <w:tr w:rsidR="00E42FDA" w:rsidRPr="00E42FDA" w14:paraId="5D6E5333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DE369D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61726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Title(): String</w:t>
            </w:r>
          </w:p>
        </w:tc>
      </w:tr>
      <w:tr w:rsidR="00E42FDA" w:rsidRPr="00E42FDA" w14:paraId="789EA804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7AA27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B6BDD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Year(): int</w:t>
            </w:r>
          </w:p>
        </w:tc>
      </w:tr>
      <w:tr w:rsidR="00E42FDA" w:rsidRPr="00E42FDA" w14:paraId="1BF9F3B3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79A08E65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1F83BD18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Authors(): List&lt;String&gt;</w:t>
            </w:r>
          </w:p>
        </w:tc>
      </w:tr>
    </w:tbl>
    <w:p w14:paraId="5F06D36C" w14:textId="14C59EE6" w:rsidR="00E42FDA" w:rsidRPr="00E42FDA" w:rsidRDefault="00E42FDA" w:rsidP="00E42FDA">
      <w:pPr>
        <w:spacing w:before="120" w:after="0"/>
        <w:rPr>
          <w:lang w:val="bg-BG"/>
        </w:rPr>
      </w:pPr>
      <w:r w:rsidRPr="00E42FDA">
        <w:t xml:space="preserve">You can use only </w:t>
      </w:r>
      <w:r w:rsidRPr="00E42FDA">
        <w:rPr>
          <w:b/>
        </w:rPr>
        <w:t>one constructor</w:t>
      </w:r>
      <w:r w:rsidRPr="00E42FDA">
        <w:t xml:space="preserve">. There </w:t>
      </w:r>
      <w:r w:rsidRPr="00E42FDA">
        <w:rPr>
          <w:b/>
          <w:bCs/>
        </w:rPr>
        <w:t>can be no authors</w:t>
      </w:r>
      <w:r w:rsidRPr="00E42FDA">
        <w:t xml:space="preserve">, </w:t>
      </w:r>
      <w:r w:rsidRPr="00E42FDA">
        <w:rPr>
          <w:b/>
          <w:bCs/>
        </w:rPr>
        <w:t>one author</w:t>
      </w:r>
      <w:r w:rsidR="00CF6530">
        <w:rPr>
          <w:b/>
          <w:bCs/>
        </w:rPr>
        <w:t>,</w:t>
      </w:r>
      <w:r w:rsidRPr="00E42FDA">
        <w:t xml:space="preserve"> or </w:t>
      </w:r>
      <w:r w:rsidRPr="00E42FDA">
        <w:rPr>
          <w:b/>
          <w:bCs/>
        </w:rPr>
        <w:t>many authors</w:t>
      </w:r>
      <w:r w:rsidRPr="00E42FDA">
        <w:t xml:space="preserve">. </w:t>
      </w:r>
    </w:p>
    <w:p w14:paraId="23E9B552" w14:textId="77777777" w:rsidR="00E42FDA" w:rsidRPr="00E42FDA" w:rsidRDefault="00E42FDA" w:rsidP="00E42FDA">
      <w:pPr>
        <w:pStyle w:val="Heading3"/>
        <w:rPr>
          <w:rFonts w:cs="Calibri Light"/>
          <w:lang w:val="bg-BG"/>
        </w:rPr>
      </w:pPr>
      <w:r w:rsidRPr="00E42FDA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E42FDA" w:rsidRPr="00E42FDA" w14:paraId="73BBC723" w14:textId="77777777" w:rsidTr="0040658E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DDD185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30BC050C" w14:textId="77777777" w:rsidTr="00F93F9F">
        <w:trPr>
          <w:trHeight w:val="2442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3722B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 w:hanging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</w:p>
          <w:p w14:paraId="1BCF9731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05E7F5CA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2ECD08B2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</w:p>
          <w:p w14:paraId="0AD364FE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Book&gt; books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s.add(bookOne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s.add(bookTwo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s.add(bookThree); </w:t>
            </w:r>
          </w:p>
          <w:p w14:paraId="6AD60CF5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456" w:hanging="45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381A6285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lastRenderedPageBreak/>
        <w:t>Solution</w:t>
      </w:r>
    </w:p>
    <w:p w14:paraId="674254E4" w14:textId="77777777" w:rsidR="00E42FDA" w:rsidRPr="00E42FDA" w:rsidRDefault="00E42FDA" w:rsidP="00E42FDA">
      <w:pPr>
        <w:rPr>
          <w:lang w:val="bg-BG"/>
        </w:rPr>
      </w:pPr>
      <w:r w:rsidRPr="00E42FDA">
        <w:rPr>
          <w:noProof/>
        </w:rPr>
        <w:drawing>
          <wp:inline distT="0" distB="0" distL="0" distR="0" wp14:anchorId="01BC4594" wp14:editId="4A03D45C">
            <wp:extent cx="4982017" cy="2238375"/>
            <wp:effectExtent l="19050" t="19050" r="2857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agreq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4428" cy="2243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BFA117" w14:textId="77777777" w:rsidR="00E42FDA" w:rsidRPr="00E42FDA" w:rsidRDefault="00E42FDA" w:rsidP="00E42FD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E42FDA">
        <w:t>Library</w:t>
      </w:r>
    </w:p>
    <w:p w14:paraId="3093EFA2" w14:textId="09B5292F" w:rsidR="00E42FDA" w:rsidRPr="00E42FDA" w:rsidRDefault="00E42FDA" w:rsidP="00E42FDA">
      <w:pPr>
        <w:rPr>
          <w:lang w:val="bg-BG"/>
        </w:rPr>
      </w:pPr>
      <w:r w:rsidRPr="00E42FDA">
        <w:t xml:space="preserve">Create a class </w:t>
      </w:r>
      <w:r w:rsidRPr="00E42FDA">
        <w:rPr>
          <w:b/>
        </w:rPr>
        <w:t>Library</w:t>
      </w:r>
      <w:r w:rsidRPr="00E42FDA">
        <w:t xml:space="preserve"> from </w:t>
      </w:r>
      <w:r w:rsidR="0098758D">
        <w:t xml:space="preserve">the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</w:t>
      </w:r>
    </w:p>
    <w:tbl>
      <w:tblPr>
        <w:tblStyle w:val="TableGrid"/>
        <w:tblW w:w="0" w:type="auto"/>
        <w:tblInd w:w="43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0661F19A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65CF27E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Iterable&lt;Book&gt;&gt;&gt;</w:t>
            </w:r>
          </w:p>
          <w:p w14:paraId="26CFA10B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Library</w:t>
            </w:r>
          </w:p>
        </w:tc>
      </w:tr>
      <w:tr w:rsidR="00E42FDA" w:rsidRPr="00E42FDA" w14:paraId="01495D72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67E42C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4D6034C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books: Book[]</w:t>
            </w:r>
          </w:p>
        </w:tc>
      </w:tr>
      <w:tr w:rsidR="00E42FDA" w:rsidRPr="00E42FDA" w14:paraId="31245DCB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769281E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6D8F650C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iterator(): Iterator&lt;Book&gt;</w:t>
            </w:r>
          </w:p>
        </w:tc>
      </w:tr>
    </w:tbl>
    <w:p w14:paraId="5B2F05E4" w14:textId="05F9A8E0" w:rsidR="00E42FDA" w:rsidRPr="00E42FDA" w:rsidRDefault="00E42FDA" w:rsidP="00E42FDA">
      <w:pPr>
        <w:spacing w:before="240"/>
        <w:rPr>
          <w:lang w:val="bg-BG"/>
        </w:rPr>
      </w:pPr>
      <w:r w:rsidRPr="00E42FDA">
        <w:t xml:space="preserve">Create a </w:t>
      </w:r>
      <w:r w:rsidRPr="00E42FDA">
        <w:rPr>
          <w:b/>
        </w:rPr>
        <w:t>nested class</w:t>
      </w:r>
      <w:r w:rsidRPr="00E42FDA">
        <w:t xml:space="preserve"> </w:t>
      </w:r>
      <w:r w:rsidRPr="00E42FDA">
        <w:rPr>
          <w:b/>
          <w:noProof/>
        </w:rPr>
        <w:t>LibIterator</w:t>
      </w:r>
      <w:r w:rsidRPr="00E42FDA">
        <w:rPr>
          <w:noProof/>
        </w:rPr>
        <w:t xml:space="preserve"> </w:t>
      </w:r>
      <w:r w:rsidRPr="00E42FDA">
        <w:t xml:space="preserve">from </w:t>
      </w:r>
      <w:r w:rsidR="0098758D">
        <w:t xml:space="preserve">the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</w:t>
      </w:r>
    </w:p>
    <w:tbl>
      <w:tblPr>
        <w:tblStyle w:val="TableGrid"/>
        <w:tblW w:w="0" w:type="auto"/>
        <w:tblInd w:w="406" w:type="dxa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708B5D02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3601F12B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Iterator&lt;Book&gt;&gt;&gt;</w:t>
            </w:r>
          </w:p>
          <w:p w14:paraId="038DC356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LibIterator</w:t>
            </w:r>
          </w:p>
        </w:tc>
      </w:tr>
      <w:tr w:rsidR="00E42FDA" w:rsidRPr="00E42FDA" w14:paraId="25CF22D9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2D7BFA5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8404CCE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counter: int</w:t>
            </w:r>
          </w:p>
        </w:tc>
      </w:tr>
      <w:tr w:rsidR="00E42FDA" w:rsidRPr="00E42FDA" w14:paraId="62BBB423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1678B88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304BB06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hasNext(): boolean</w:t>
            </w:r>
          </w:p>
        </w:tc>
      </w:tr>
      <w:tr w:rsidR="00E42FDA" w:rsidRPr="00E42FDA" w14:paraId="72D8B66C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nil"/>
            </w:tcBorders>
          </w:tcPr>
          <w:p w14:paraId="55FA968E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single" w:sz="12" w:space="0" w:color="auto"/>
              <w:right w:val="single" w:sz="12" w:space="0" w:color="auto"/>
            </w:tcBorders>
          </w:tcPr>
          <w:p w14:paraId="096E9863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next(): Book</w:t>
            </w:r>
          </w:p>
        </w:tc>
      </w:tr>
    </w:tbl>
    <w:p w14:paraId="7EDB50BB" w14:textId="77777777" w:rsidR="00E42FDA" w:rsidRPr="00E42FDA" w:rsidRDefault="00E42FDA" w:rsidP="00E42FDA">
      <w:pPr>
        <w:pStyle w:val="Heading3"/>
        <w:tabs>
          <w:tab w:val="left" w:pos="2250"/>
        </w:tabs>
        <w:rPr>
          <w:lang w:val="bg-BG"/>
        </w:rPr>
      </w:pPr>
      <w:r w:rsidRPr="00E42FDA">
        <w:t>Examples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E42FDA" w:rsidRPr="00E42FDA" w14:paraId="42DD1CF2" w14:textId="77777777" w:rsidTr="0040658E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50DBF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FF0B942" w14:textId="77777777" w:rsidTr="0040658E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C5179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6" w:right="-1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</w:p>
          <w:p w14:paraId="68BE5576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right="-15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Documents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in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the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6"/>
                <w:szCs w:val="20"/>
                <w:lang w:eastAsia="bg-BG"/>
              </w:rPr>
              <w:t xml:space="preserve">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brary library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Library&lt;&gt;(bookOne, bookTwo, boоkThree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Book book: library) {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book.getTitle());</w:t>
            </w:r>
            <w:r w:rsidRPr="00E42FDA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  <w:p w14:paraId="68E18D25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right="-150" w:hanging="276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40FFD345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lastRenderedPageBreak/>
        <w:t>Solution</w:t>
      </w:r>
    </w:p>
    <w:p w14:paraId="3A315C01" w14:textId="4805FB98" w:rsidR="00E42FDA" w:rsidRPr="00E42FDA" w:rsidRDefault="00E42FDA" w:rsidP="00E42FDA">
      <w:pPr>
        <w:rPr>
          <w:lang w:val="bg-BG"/>
        </w:rPr>
      </w:pPr>
      <w:r w:rsidRPr="00E42FDA">
        <w:rPr>
          <w:noProof/>
        </w:rPr>
        <w:drawing>
          <wp:inline distT="0" distB="0" distL="0" distR="0" wp14:anchorId="78DCFDDC" wp14:editId="1E5C7431">
            <wp:extent cx="5425139" cy="2947670"/>
            <wp:effectExtent l="19050" t="19050" r="23495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dagreq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7"/>
                    <a:stretch/>
                  </pic:blipFill>
                  <pic:spPr bwMode="auto">
                    <a:xfrm>
                      <a:off x="0" y="0"/>
                      <a:ext cx="5431671" cy="29512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A35C52" w14:textId="77777777" w:rsidR="00E42FDA" w:rsidRPr="00E42FDA" w:rsidRDefault="00E42FDA" w:rsidP="00E42FDA">
      <w:pPr>
        <w:pStyle w:val="Heading2"/>
        <w:numPr>
          <w:ilvl w:val="0"/>
          <w:numId w:val="40"/>
        </w:numPr>
        <w:rPr>
          <w:lang w:val="bg-BG"/>
        </w:rPr>
      </w:pPr>
      <w:r w:rsidRPr="00E42FDA">
        <w:t>Comparable Book</w:t>
      </w:r>
    </w:p>
    <w:p w14:paraId="201973FB" w14:textId="2D57845D" w:rsidR="00E42FDA" w:rsidRPr="00E42FDA" w:rsidRDefault="00E42FDA" w:rsidP="00E42FDA">
      <w:pPr>
        <w:rPr>
          <w:lang w:val="bg-BG"/>
        </w:rPr>
      </w:pPr>
      <w:r w:rsidRPr="00E42FDA">
        <w:t xml:space="preserve">Expand Book by implementing </w:t>
      </w:r>
      <w:r w:rsidRPr="00E42FDA">
        <w:rPr>
          <w:b/>
          <w:bCs/>
        </w:rPr>
        <w:t>Comparable&lt;Book&gt;</w:t>
      </w:r>
      <w:r w:rsidR="002B69CD">
        <w:rPr>
          <w:b/>
          <w:bCs/>
        </w:rPr>
        <w:t>.</w:t>
      </w:r>
    </w:p>
    <w:p w14:paraId="0B8334E3" w14:textId="7E0C55C1" w:rsidR="00E42FDA" w:rsidRPr="00E42FDA" w:rsidRDefault="00CF6530" w:rsidP="00E42FDA">
      <w:pPr>
        <w:rPr>
          <w:lang w:val="bg-BG"/>
        </w:rPr>
      </w:pPr>
      <w:r>
        <w:t>The b</w:t>
      </w:r>
      <w:r w:rsidR="00E42FDA" w:rsidRPr="00E42FDA">
        <w:t>ook ha</w:t>
      </w:r>
      <w:r>
        <w:t>s</w:t>
      </w:r>
      <w:r w:rsidR="00E42FDA" w:rsidRPr="00E42FDA">
        <w:t xml:space="preserve"> to be </w:t>
      </w:r>
      <w:r w:rsidR="00E42FDA" w:rsidRPr="00E42FDA">
        <w:rPr>
          <w:b/>
          <w:bCs/>
        </w:rPr>
        <w:t>compared by title</w:t>
      </w:r>
      <w:r w:rsidR="00E42FDA" w:rsidRPr="00E42FDA">
        <w:t xml:space="preserve">. When </w:t>
      </w:r>
      <w:r>
        <w:t xml:space="preserve">the </w:t>
      </w:r>
      <w:r w:rsidR="00E42FDA" w:rsidRPr="00E42FDA">
        <w:t xml:space="preserve">title is equal, </w:t>
      </w:r>
      <w:r w:rsidR="00E42FDA" w:rsidRPr="00E42FDA">
        <w:rPr>
          <w:b/>
          <w:bCs/>
        </w:rPr>
        <w:t>compare</w:t>
      </w:r>
      <w:r w:rsidR="00E42FDA" w:rsidRPr="00E42FDA">
        <w:t xml:space="preserve"> them by </w:t>
      </w:r>
      <w:r w:rsidR="00E42FDA" w:rsidRPr="00E42FDA">
        <w:rPr>
          <w:b/>
          <w:bCs/>
        </w:rPr>
        <w:t>year.</w:t>
      </w:r>
    </w:p>
    <w:p w14:paraId="43908DA1" w14:textId="77777777" w:rsidR="00E42FDA" w:rsidRPr="00E42FDA" w:rsidRDefault="00E42FDA" w:rsidP="00E42FDA">
      <w:pPr>
        <w:rPr>
          <w:noProof/>
          <w:lang w:val="bg-BG" w:eastAsia="bg-BG"/>
        </w:rPr>
      </w:pPr>
      <w:r w:rsidRPr="00E42FDA">
        <w:rPr>
          <w:noProof/>
          <w:lang w:eastAsia="bg-BG"/>
        </w:rPr>
        <w:t xml:space="preserve">Expand </w:t>
      </w:r>
      <w:r w:rsidRPr="00E42FDA">
        <w:rPr>
          <w:b/>
          <w:noProof/>
          <w:lang w:eastAsia="bg-BG"/>
        </w:rPr>
        <w:t>Book</w:t>
      </w:r>
      <w:r w:rsidRPr="00E42FDA">
        <w:rPr>
          <w:noProof/>
          <w:lang w:eastAsia="bg-BG"/>
        </w:rPr>
        <w:t xml:space="preserve"> from </w:t>
      </w:r>
      <w:r w:rsidRPr="00E42FDA">
        <w:rPr>
          <w:b/>
          <w:noProof/>
          <w:lang w:eastAsia="bg-BG"/>
        </w:rPr>
        <w:t>UML diagram</w:t>
      </w:r>
      <w:r w:rsidRPr="00E42FDA">
        <w:rPr>
          <w:noProof/>
          <w:lang w:eastAsia="bg-BG"/>
        </w:rPr>
        <w:t xml:space="preserve"> below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36"/>
        <w:gridCol w:w="2589"/>
      </w:tblGrid>
      <w:tr w:rsidR="00E42FDA" w:rsidRPr="00E42FDA" w14:paraId="7F87B893" w14:textId="77777777" w:rsidTr="0040658E">
        <w:trPr>
          <w:trHeight w:val="20"/>
        </w:trPr>
        <w:tc>
          <w:tcPr>
            <w:tcW w:w="282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1B9636ED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Comparable&lt;Book&gt;&gt;&gt;</w:t>
            </w:r>
          </w:p>
          <w:p w14:paraId="6CC5E8FA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</w:t>
            </w:r>
          </w:p>
        </w:tc>
      </w:tr>
      <w:tr w:rsidR="00E42FDA" w:rsidRPr="00E42FDA" w14:paraId="6DA8FF0A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4C0E60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74643EF" w14:textId="77777777" w:rsidR="00E42FDA" w:rsidRPr="00E42FDA" w:rsidRDefault="00E42FDA" w:rsidP="0040658E">
            <w:pPr>
              <w:spacing w:after="0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title: String</w:t>
            </w:r>
          </w:p>
        </w:tc>
      </w:tr>
      <w:tr w:rsidR="00E42FDA" w:rsidRPr="00E42FDA" w14:paraId="6778FCB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74D0CF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1F6E34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year: int</w:t>
            </w:r>
          </w:p>
        </w:tc>
      </w:tr>
      <w:tr w:rsidR="00E42FDA" w:rsidRPr="00E42FDA" w14:paraId="3ACAE3D0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2783087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68E881DD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 xml:space="preserve">authors: List&lt;String&gt; </w:t>
            </w:r>
          </w:p>
        </w:tc>
      </w:tr>
      <w:tr w:rsidR="00E42FDA" w:rsidRPr="00E42FDA" w14:paraId="2271CCF8" w14:textId="77777777" w:rsidTr="0040658E">
        <w:trPr>
          <w:trHeight w:val="2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49264F4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F37959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Title(String)</w:t>
            </w:r>
          </w:p>
        </w:tc>
      </w:tr>
      <w:tr w:rsidR="00E42FDA" w:rsidRPr="00E42FDA" w14:paraId="2C4EF6A6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D1122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9B1FD4B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Year(String)</w:t>
            </w:r>
          </w:p>
        </w:tc>
      </w:tr>
      <w:tr w:rsidR="00E42FDA" w:rsidRPr="00E42FDA" w14:paraId="24CCEF11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5904F6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-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E20363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setAuthors(String…)</w:t>
            </w:r>
          </w:p>
        </w:tc>
      </w:tr>
      <w:tr w:rsidR="00E42FDA" w:rsidRPr="00E42FDA" w14:paraId="080E339E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FC2827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89D5D3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Title(): String</w:t>
            </w:r>
          </w:p>
        </w:tc>
      </w:tr>
      <w:tr w:rsidR="00E42FDA" w:rsidRPr="00E42FDA" w14:paraId="3792DFC2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DEFB0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C522CF1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Year(): int</w:t>
            </w:r>
          </w:p>
        </w:tc>
      </w:tr>
      <w:tr w:rsidR="00E42FDA" w:rsidRPr="00E42FDA" w14:paraId="2584076E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89EF6E3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721B0A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getAuthors(): List&lt;String&gt;</w:t>
            </w:r>
          </w:p>
        </w:tc>
      </w:tr>
      <w:tr w:rsidR="00E42FDA" w:rsidRPr="00E42FDA" w14:paraId="2AA5648C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51DD4A9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589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74743F18" w14:textId="77777777" w:rsidR="00E42FDA" w:rsidRPr="00E42FDA" w:rsidRDefault="00E42FDA" w:rsidP="0040658E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compareTo(Book): int</w:t>
            </w:r>
          </w:p>
        </w:tc>
      </w:tr>
    </w:tbl>
    <w:p w14:paraId="260F06D5" w14:textId="68B90FE6" w:rsidR="00E42FDA" w:rsidRPr="00E42FDA" w:rsidRDefault="00E42FDA" w:rsidP="00E42FDA">
      <w:pPr>
        <w:spacing w:before="120" w:after="0"/>
        <w:rPr>
          <w:lang w:val="bg-BG"/>
        </w:rPr>
      </w:pPr>
      <w:r w:rsidRPr="00E42FDA">
        <w:t xml:space="preserve">You can use only </w:t>
      </w:r>
      <w:r w:rsidRPr="00E42FDA">
        <w:rPr>
          <w:b/>
        </w:rPr>
        <w:t>one constructor</w:t>
      </w:r>
      <w:r w:rsidRPr="00E42FDA">
        <w:t xml:space="preserve">. There </w:t>
      </w:r>
      <w:r w:rsidRPr="00E42FDA">
        <w:rPr>
          <w:b/>
          <w:bCs/>
        </w:rPr>
        <w:t>can be no authors</w:t>
      </w:r>
      <w:r w:rsidRPr="00E42FDA">
        <w:t xml:space="preserve">, </w:t>
      </w:r>
      <w:r w:rsidRPr="00E42FDA">
        <w:rPr>
          <w:b/>
          <w:bCs/>
        </w:rPr>
        <w:t>one author</w:t>
      </w:r>
      <w:r w:rsidR="00CF6530">
        <w:rPr>
          <w:b/>
          <w:bCs/>
        </w:rPr>
        <w:t>,</w:t>
      </w:r>
      <w:r w:rsidRPr="00E42FDA">
        <w:t xml:space="preserve"> or </w:t>
      </w:r>
      <w:r w:rsidRPr="00E42FDA">
        <w:rPr>
          <w:b/>
          <w:bCs/>
        </w:rPr>
        <w:t>many authors</w:t>
      </w:r>
      <w:r w:rsidRPr="00E42FDA">
        <w:t xml:space="preserve">. </w:t>
      </w:r>
    </w:p>
    <w:p w14:paraId="2985E728" w14:textId="77777777" w:rsidR="00E42FDA" w:rsidRPr="00E42FDA" w:rsidRDefault="00E42FDA" w:rsidP="00E42FDA">
      <w:pPr>
        <w:spacing w:before="0" w:after="200"/>
        <w:rPr>
          <w:lang w:val="bg-BG"/>
        </w:rPr>
      </w:pPr>
      <w:r w:rsidRPr="00E42FDA">
        <w:rPr>
          <w:lang w:val="bg-BG"/>
        </w:rPr>
        <w:br w:type="page"/>
      </w:r>
    </w:p>
    <w:p w14:paraId="1101B1D7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lastRenderedPageBreak/>
        <w:t>Examples</w:t>
      </w:r>
    </w:p>
    <w:tbl>
      <w:tblPr>
        <w:tblStyle w:val="TableGrid"/>
        <w:tblW w:w="11070" w:type="dxa"/>
        <w:tblInd w:w="-1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1070"/>
      </w:tblGrid>
      <w:tr w:rsidR="00E42FDA" w:rsidRPr="00E42FDA" w14:paraId="4FF84B0C" w14:textId="77777777" w:rsidTr="0040658E">
        <w:tc>
          <w:tcPr>
            <w:tcW w:w="1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104373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3906FD9" w14:textId="77777777" w:rsidTr="0040658E">
        <w:tc>
          <w:tcPr>
            <w:tcW w:w="11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3F503" w14:textId="77777777" w:rsidR="00E42FDA" w:rsidRPr="00E42FDA" w:rsidRDefault="00E42FDA" w:rsidP="0040658E">
            <w:pPr>
              <w:shd w:val="clear" w:color="auto" w:fill="FFFFFF"/>
              <w:tabs>
                <w:tab w:val="left" w:pos="276"/>
                <w:tab w:val="left" w:pos="652"/>
                <w:tab w:val="left" w:pos="916"/>
                <w:tab w:val="left" w:pos="145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276" w:hanging="27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</w:pP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On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Animal Farm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3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George Orwel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hree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 Documents in the 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002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ook bookTwo =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ook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The Documents in the Cas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93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Dorothy Sayer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Robert Eustace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f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bookOne.compareTo(bookTwo) &gt;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String.</w:t>
            </w:r>
            <w:r w:rsidRPr="00E42FDA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forma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%s is before %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 bookOne, bookTwo)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if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bookOne.compareTo(bookTwo) &lt; </w:t>
            </w:r>
            <w:r w:rsidRPr="00E42FDA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String.</w:t>
            </w:r>
            <w:r w:rsidRPr="00E42FDA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forma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%s is before %s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, bookTwo, bookOne)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{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tab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E42FDA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</w:t>
            </w:r>
            <w:r w:rsidRPr="00E42FDA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Book are equal"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  <w:p w14:paraId="2CBB2BEA" w14:textId="77777777" w:rsidR="00E42FDA" w:rsidRPr="00E42FDA" w:rsidRDefault="00E42FDA" w:rsidP="0040658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ind w:left="546" w:hanging="54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42FDA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771FA860" w14:textId="77777777" w:rsidR="00E42FDA" w:rsidRPr="00E42FDA" w:rsidRDefault="00E42FDA" w:rsidP="00E42FDA">
      <w:pPr>
        <w:pStyle w:val="Heading2"/>
        <w:numPr>
          <w:ilvl w:val="0"/>
          <w:numId w:val="40"/>
        </w:numPr>
        <w:rPr>
          <w:lang w:val="bg-BG"/>
        </w:rPr>
      </w:pPr>
      <w:r w:rsidRPr="00E42FDA">
        <w:t>Book Comparator</w:t>
      </w:r>
    </w:p>
    <w:p w14:paraId="148B7532" w14:textId="38AC4B03" w:rsidR="00E42FDA" w:rsidRPr="00E42FDA" w:rsidRDefault="00E42FDA" w:rsidP="00E42FDA">
      <w:pPr>
        <w:rPr>
          <w:lang w:val="bg-BG"/>
        </w:rPr>
      </w:pPr>
      <w:r w:rsidRPr="00E42FDA">
        <w:t xml:space="preserve">Create a class </w:t>
      </w:r>
      <w:r w:rsidRPr="00E42FDA">
        <w:rPr>
          <w:b/>
          <w:noProof/>
        </w:rPr>
        <w:t>BookComparator</w:t>
      </w:r>
      <w:r w:rsidRPr="00E42FDA">
        <w:rPr>
          <w:noProof/>
        </w:rPr>
        <w:t xml:space="preserve"> </w:t>
      </w:r>
      <w:r w:rsidRPr="00E42FDA">
        <w:t xml:space="preserve">from </w:t>
      </w:r>
      <w:r w:rsidR="0098758D">
        <w:t xml:space="preserve">the </w:t>
      </w:r>
      <w:r w:rsidRPr="00E42FDA">
        <w:rPr>
          <w:b/>
          <w:noProof/>
        </w:rPr>
        <w:t xml:space="preserve">UML </w:t>
      </w:r>
      <w:r w:rsidRPr="00E42FDA">
        <w:rPr>
          <w:b/>
        </w:rPr>
        <w:t>diagram</w:t>
      </w:r>
      <w:r w:rsidRPr="00E42FDA">
        <w:t xml:space="preserve"> below: </w:t>
      </w:r>
    </w:p>
    <w:tbl>
      <w:tblPr>
        <w:tblStyle w:val="TableGrid"/>
        <w:tblW w:w="0" w:type="auto"/>
        <w:tblInd w:w="451" w:type="dxa"/>
        <w:tblLayout w:type="fixed"/>
        <w:tblLook w:val="04A0" w:firstRow="1" w:lastRow="0" w:firstColumn="1" w:lastColumn="0" w:noHBand="0" w:noVBand="1"/>
      </w:tblPr>
      <w:tblGrid>
        <w:gridCol w:w="236"/>
        <w:gridCol w:w="2733"/>
      </w:tblGrid>
      <w:tr w:rsidR="00E42FDA" w:rsidRPr="00E42FDA" w14:paraId="73D51225" w14:textId="77777777" w:rsidTr="00CF6530">
        <w:trPr>
          <w:trHeight w:val="20"/>
        </w:trPr>
        <w:tc>
          <w:tcPr>
            <w:tcW w:w="29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451BBEA1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val="bg-BG" w:eastAsia="bg-BG"/>
              </w:rPr>
            </w:pPr>
            <w:r w:rsidRPr="00E42FDA">
              <w:rPr>
                <w:b/>
                <w:noProof/>
                <w:lang w:eastAsia="bg-BG"/>
              </w:rPr>
              <w:t>&lt;&lt;Comparator&lt;Book&gt;&gt;&gt;</w:t>
            </w:r>
          </w:p>
          <w:p w14:paraId="546CFA8F" w14:textId="77777777" w:rsidR="00E42FDA" w:rsidRPr="00E42FDA" w:rsidRDefault="00E42FDA" w:rsidP="0040658E">
            <w:pPr>
              <w:spacing w:after="0"/>
              <w:jc w:val="center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BookComparator</w:t>
            </w:r>
          </w:p>
        </w:tc>
      </w:tr>
      <w:tr w:rsidR="00E42FDA" w:rsidRPr="00E42FDA" w14:paraId="7E9297DC" w14:textId="77777777" w:rsidTr="0040658E">
        <w:trPr>
          <w:trHeight w:val="2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5025F93F" w14:textId="77777777" w:rsidR="00E42FDA" w:rsidRPr="00E42FDA" w:rsidRDefault="00E42FDA" w:rsidP="0040658E">
            <w:pPr>
              <w:spacing w:after="100" w:afterAutospacing="1"/>
              <w:rPr>
                <w:noProof/>
                <w:lang w:eastAsia="bg-BG"/>
              </w:rPr>
            </w:pPr>
            <w:r w:rsidRPr="00E42FDA">
              <w:rPr>
                <w:noProof/>
                <w:lang w:eastAsia="bg-BG"/>
              </w:rPr>
              <w:t>+</w:t>
            </w:r>
          </w:p>
        </w:tc>
        <w:tc>
          <w:tcPr>
            <w:tcW w:w="273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5BD7BDA0" w14:textId="77777777" w:rsidR="00E42FDA" w:rsidRPr="00E42FDA" w:rsidRDefault="00E42FDA" w:rsidP="0040658E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E42FDA">
              <w:rPr>
                <w:b/>
                <w:noProof/>
                <w:lang w:eastAsia="bg-BG"/>
              </w:rPr>
              <w:t>compare(Book, Book): int</w:t>
            </w:r>
          </w:p>
        </w:tc>
      </w:tr>
    </w:tbl>
    <w:p w14:paraId="58D8D2F9" w14:textId="68AC4910" w:rsidR="00E42FDA" w:rsidRPr="00E42FDA" w:rsidRDefault="00E42FDA" w:rsidP="00E42FDA">
      <w:pPr>
        <w:spacing w:before="120" w:after="0"/>
        <w:rPr>
          <w:lang w:val="bg-BG"/>
        </w:rPr>
      </w:pPr>
      <w:r w:rsidRPr="00E42FDA">
        <w:rPr>
          <w:b/>
          <w:noProof/>
        </w:rPr>
        <w:t>BookComparator</w:t>
      </w:r>
      <w:r w:rsidRPr="00E42FDA">
        <w:rPr>
          <w:noProof/>
        </w:rPr>
        <w:t xml:space="preserve"> </w:t>
      </w:r>
      <w:r w:rsidRPr="00E42FDA">
        <w:t>ha</w:t>
      </w:r>
      <w:r w:rsidR="00CF6530">
        <w:t>s</w:t>
      </w:r>
      <w:r w:rsidRPr="00E42FDA">
        <w:t xml:space="preserve"> to </w:t>
      </w:r>
      <w:r w:rsidRPr="00E42FDA">
        <w:rPr>
          <w:b/>
        </w:rPr>
        <w:t>compare</w:t>
      </w:r>
      <w:r w:rsidRPr="00E42FDA">
        <w:t xml:space="preserve"> two books by:</w:t>
      </w:r>
    </w:p>
    <w:p w14:paraId="112284A2" w14:textId="4304C24A" w:rsidR="00E42FDA" w:rsidRPr="00E42FDA" w:rsidRDefault="00E42FDA" w:rsidP="00E42FDA">
      <w:pPr>
        <w:pStyle w:val="ListParagraph"/>
        <w:numPr>
          <w:ilvl w:val="0"/>
          <w:numId w:val="41"/>
        </w:numPr>
        <w:spacing w:before="0"/>
        <w:rPr>
          <w:lang w:val="bg-BG"/>
        </w:rPr>
      </w:pPr>
      <w:r w:rsidRPr="00E42FDA">
        <w:t>Book title</w:t>
      </w:r>
      <w:r w:rsidR="00CF6530">
        <w:t>.</w:t>
      </w:r>
    </w:p>
    <w:p w14:paraId="7446FD16" w14:textId="5085D503" w:rsidR="00E42FDA" w:rsidRPr="00E42FDA" w:rsidRDefault="00E42FDA" w:rsidP="00E42FDA">
      <w:pPr>
        <w:pStyle w:val="ListParagraph"/>
        <w:numPr>
          <w:ilvl w:val="0"/>
          <w:numId w:val="41"/>
        </w:numPr>
        <w:spacing w:before="0"/>
        <w:rPr>
          <w:lang w:val="bg-BG"/>
        </w:rPr>
      </w:pPr>
      <w:r w:rsidRPr="00E42FDA">
        <w:t>Year of publishing a book</w:t>
      </w:r>
      <w:r w:rsidR="00CF6530">
        <w:t>.</w:t>
      </w:r>
    </w:p>
    <w:p w14:paraId="626824B5" w14:textId="77777777" w:rsidR="00E42FDA" w:rsidRPr="00E42FDA" w:rsidRDefault="00E42FDA" w:rsidP="00E42FDA">
      <w:pPr>
        <w:pStyle w:val="Heading3"/>
        <w:rPr>
          <w:lang w:val="bg-BG"/>
        </w:rPr>
      </w:pPr>
      <w:r w:rsidRPr="00E42FDA">
        <w:t>Examples</w:t>
      </w:r>
    </w:p>
    <w:tbl>
      <w:tblPr>
        <w:tblStyle w:val="TableGrid"/>
        <w:tblW w:w="10980" w:type="dxa"/>
        <w:tblInd w:w="-1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980"/>
      </w:tblGrid>
      <w:tr w:rsidR="00E42FDA" w:rsidRPr="00E42FDA" w14:paraId="6EBA1B0E" w14:textId="77777777" w:rsidTr="0040658E"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552D5D" w14:textId="77777777" w:rsidR="00E42FDA" w:rsidRPr="00E42FDA" w:rsidRDefault="00E42FDA" w:rsidP="0040658E">
            <w:pPr>
              <w:pStyle w:val="Code"/>
              <w:spacing w:after="0"/>
              <w:jc w:val="center"/>
            </w:pPr>
            <w:r w:rsidRPr="00E42FDA">
              <w:t>Main.java</w:t>
            </w:r>
          </w:p>
        </w:tc>
      </w:tr>
      <w:tr w:rsidR="00E42FDA" w:rsidRPr="00E42FDA" w14:paraId="27A42431" w14:textId="77777777" w:rsidTr="0040658E">
        <w:tc>
          <w:tcPr>
            <w:tcW w:w="10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CD2DB" w14:textId="77777777" w:rsidR="00E42FDA" w:rsidRPr="00E42FDA" w:rsidRDefault="00E42FDA" w:rsidP="0040658E">
            <w:pPr>
              <w:pStyle w:val="HTMLPreformatted"/>
              <w:shd w:val="clear" w:color="auto" w:fill="FFFFFF"/>
              <w:ind w:left="274" w:hanging="270"/>
              <w:rPr>
                <w:rFonts w:ascii="Consolas" w:hAnsi="Consolas"/>
                <w:color w:val="000000"/>
                <w:lang w:val="bg-BG" w:eastAsia="bg-BG"/>
              </w:rPr>
            </w:pP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public static void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main(String[] args) {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One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Animal Farm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2003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George Orwell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Three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The Documents in the Cas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2002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Book bookTwo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(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The Documents in the Cas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noProof/>
                <w:color w:val="0000FF"/>
                <w:lang w:val="en-US" w:eastAsia="bg-BG"/>
              </w:rPr>
              <w:t>1930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Dorothy Sayers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, </w:t>
            </w:r>
            <w:r w:rsidRPr="00E42FDA">
              <w:rPr>
                <w:rFonts w:ascii="Consolas" w:hAnsi="Consolas"/>
                <w:b/>
                <w:bCs/>
                <w:noProof/>
                <w:color w:val="008000"/>
                <w:lang w:val="en-US" w:eastAsia="bg-BG"/>
              </w:rPr>
              <w:t>"Robert Eustace"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shd w:val="clear" w:color="auto" w:fill="E4E4FF"/>
                <w:lang w:val="en-US" w:eastAsia="bg-BG"/>
              </w:rPr>
              <w:t>List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 xml:space="preserve">&lt;Book&gt; books = 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ArrayList&lt;&gt;(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One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Two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add(bookThree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s.sort(</w:t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new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BookComparator()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b/>
                <w:bCs/>
                <w:noProof/>
                <w:color w:val="000080"/>
                <w:lang w:val="en-US" w:eastAsia="bg-BG"/>
              </w:rPr>
              <w:t xml:space="preserve">for 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(Book : books) {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tab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System.</w:t>
            </w:r>
            <w:r w:rsidRPr="00E42FDA">
              <w:rPr>
                <w:rFonts w:ascii="Consolas" w:hAnsi="Consolas"/>
                <w:b/>
                <w:bCs/>
                <w:i/>
                <w:iCs/>
                <w:noProof/>
                <w:color w:val="660E7A"/>
                <w:lang w:val="en-US" w:eastAsia="bg-BG"/>
              </w:rPr>
              <w:t>out</w:t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.println(book.getTitle() + book.getYear());</w:t>
            </w:r>
            <w:r w:rsidRPr="00E42FDA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}</w:t>
            </w:r>
          </w:p>
          <w:p w14:paraId="2522159E" w14:textId="77777777" w:rsidR="00E42FDA" w:rsidRPr="00E42FDA" w:rsidRDefault="00E42FDA" w:rsidP="0040658E">
            <w:pPr>
              <w:pStyle w:val="HTMLPreformatted"/>
              <w:shd w:val="clear" w:color="auto" w:fill="FFFFFF"/>
              <w:ind w:left="274" w:hanging="270"/>
              <w:rPr>
                <w:rFonts w:ascii="Consolas" w:hAnsi="Consolas"/>
                <w:noProof/>
                <w:color w:val="000000"/>
                <w:lang w:val="en-US" w:eastAsia="bg-BG"/>
              </w:rPr>
            </w:pPr>
            <w:r w:rsidRPr="00E42FDA">
              <w:rPr>
                <w:rFonts w:ascii="Consolas" w:hAnsi="Consolas"/>
                <w:noProof/>
                <w:color w:val="000000"/>
                <w:lang w:val="en-US" w:eastAsia="bg-BG"/>
              </w:rPr>
              <w:t>}</w:t>
            </w:r>
          </w:p>
        </w:tc>
      </w:tr>
    </w:tbl>
    <w:p w14:paraId="592EBD29" w14:textId="75A78888" w:rsidR="00640502" w:rsidRPr="00E42FDA" w:rsidRDefault="00640502" w:rsidP="00E42FDA">
      <w:pPr>
        <w:rPr>
          <w:lang w:val="bg-BG"/>
        </w:rPr>
      </w:pPr>
    </w:p>
    <w:sectPr w:rsidR="00640502" w:rsidRPr="00E42FDA" w:rsidSect="00917535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5236C6" w14:textId="77777777" w:rsidR="00917535" w:rsidRDefault="00917535" w:rsidP="008068A2">
      <w:pPr>
        <w:spacing w:after="0" w:line="240" w:lineRule="auto"/>
      </w:pPr>
      <w:r>
        <w:separator/>
      </w:r>
    </w:p>
  </w:endnote>
  <w:endnote w:type="continuationSeparator" w:id="0">
    <w:p w14:paraId="2182C5B4" w14:textId="77777777" w:rsidR="00917535" w:rsidRDefault="0091753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FD52CD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2B69CD" w:rsidRPr="002B69CD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FD52CD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2B69CD" w:rsidRPr="002B69CD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C5DF9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28E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728E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6C5DF9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728E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728E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D0EC65" w14:textId="77777777" w:rsidR="00917535" w:rsidRDefault="00917535" w:rsidP="008068A2">
      <w:pPr>
        <w:spacing w:after="0" w:line="240" w:lineRule="auto"/>
      </w:pPr>
      <w:r>
        <w:separator/>
      </w:r>
    </w:p>
  </w:footnote>
  <w:footnote w:type="continuationSeparator" w:id="0">
    <w:p w14:paraId="76C4F662" w14:textId="77777777" w:rsidR="00917535" w:rsidRDefault="0091753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BD4CC6"/>
    <w:multiLevelType w:val="hybridMultilevel"/>
    <w:tmpl w:val="2842E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5415085">
    <w:abstractNumId w:val="0"/>
  </w:num>
  <w:num w:numId="2" w16cid:durableId="1378820204">
    <w:abstractNumId w:val="39"/>
  </w:num>
  <w:num w:numId="3" w16cid:durableId="730925069">
    <w:abstractNumId w:val="8"/>
  </w:num>
  <w:num w:numId="4" w16cid:durableId="1246917717">
    <w:abstractNumId w:val="24"/>
  </w:num>
  <w:num w:numId="5" w16cid:durableId="2059282820">
    <w:abstractNumId w:val="25"/>
  </w:num>
  <w:num w:numId="6" w16cid:durableId="508443804">
    <w:abstractNumId w:val="29"/>
  </w:num>
  <w:num w:numId="7" w16cid:durableId="721247276">
    <w:abstractNumId w:val="3"/>
  </w:num>
  <w:num w:numId="8" w16cid:durableId="597062821">
    <w:abstractNumId w:val="7"/>
  </w:num>
  <w:num w:numId="9" w16cid:durableId="1517041018">
    <w:abstractNumId w:val="22"/>
  </w:num>
  <w:num w:numId="10" w16cid:durableId="186837273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55876171">
    <w:abstractNumId w:val="4"/>
  </w:num>
  <w:num w:numId="12" w16cid:durableId="2009557744">
    <w:abstractNumId w:val="18"/>
  </w:num>
  <w:num w:numId="13" w16cid:durableId="1438796612">
    <w:abstractNumId w:val="1"/>
  </w:num>
  <w:num w:numId="14" w16cid:durableId="224415864">
    <w:abstractNumId w:val="28"/>
  </w:num>
  <w:num w:numId="15" w16cid:durableId="1904825780">
    <w:abstractNumId w:val="9"/>
  </w:num>
  <w:num w:numId="16" w16cid:durableId="2013338558">
    <w:abstractNumId w:val="33"/>
  </w:num>
  <w:num w:numId="17" w16cid:durableId="1778522716">
    <w:abstractNumId w:val="23"/>
  </w:num>
  <w:num w:numId="18" w16cid:durableId="1234317364">
    <w:abstractNumId w:val="38"/>
  </w:num>
  <w:num w:numId="19" w16cid:durableId="1961378287">
    <w:abstractNumId w:val="30"/>
  </w:num>
  <w:num w:numId="20" w16cid:durableId="1196112517">
    <w:abstractNumId w:val="17"/>
  </w:num>
  <w:num w:numId="21" w16cid:durableId="1055159922">
    <w:abstractNumId w:val="27"/>
  </w:num>
  <w:num w:numId="22" w16cid:durableId="594629723">
    <w:abstractNumId w:val="11"/>
  </w:num>
  <w:num w:numId="23" w16cid:durableId="1586062838">
    <w:abstractNumId w:val="14"/>
  </w:num>
  <w:num w:numId="24" w16cid:durableId="2065903182">
    <w:abstractNumId w:val="2"/>
  </w:num>
  <w:num w:numId="25" w16cid:durableId="1463423781">
    <w:abstractNumId w:val="6"/>
  </w:num>
  <w:num w:numId="26" w16cid:durableId="2022126186">
    <w:abstractNumId w:val="15"/>
  </w:num>
  <w:num w:numId="27" w16cid:durableId="1230000457">
    <w:abstractNumId w:val="32"/>
  </w:num>
  <w:num w:numId="28" w16cid:durableId="977338859">
    <w:abstractNumId w:val="16"/>
  </w:num>
  <w:num w:numId="29" w16cid:durableId="1696228707">
    <w:abstractNumId w:val="37"/>
  </w:num>
  <w:num w:numId="30" w16cid:durableId="36202312">
    <w:abstractNumId w:val="19"/>
  </w:num>
  <w:num w:numId="31" w16cid:durableId="616647350">
    <w:abstractNumId w:val="10"/>
  </w:num>
  <w:num w:numId="32" w16cid:durableId="875776067">
    <w:abstractNumId w:val="31"/>
  </w:num>
  <w:num w:numId="33" w16cid:durableId="270015897">
    <w:abstractNumId w:val="34"/>
  </w:num>
  <w:num w:numId="34" w16cid:durableId="497231875">
    <w:abstractNumId w:val="21"/>
  </w:num>
  <w:num w:numId="35" w16cid:durableId="727188858">
    <w:abstractNumId w:val="36"/>
  </w:num>
  <w:num w:numId="36" w16cid:durableId="1563518864">
    <w:abstractNumId w:val="5"/>
  </w:num>
  <w:num w:numId="37" w16cid:durableId="229925751">
    <w:abstractNumId w:val="20"/>
  </w:num>
  <w:num w:numId="38" w16cid:durableId="1200778355">
    <w:abstractNumId w:val="13"/>
  </w:num>
  <w:num w:numId="39" w16cid:durableId="712578024">
    <w:abstractNumId w:val="26"/>
  </w:num>
  <w:num w:numId="40" w16cid:durableId="15826421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2253402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bMwtzQxNTA3MDZS0lEKTi0uzszPAykwqQUAIVAwNCwAAAA="/>
  </w:docVars>
  <w:rsids>
    <w:rsidRoot w:val="008068A2"/>
    <w:rsid w:val="000006BB"/>
    <w:rsid w:val="00002C1C"/>
    <w:rsid w:val="00006D69"/>
    <w:rsid w:val="00007044"/>
    <w:rsid w:val="0001451E"/>
    <w:rsid w:val="00023DC6"/>
    <w:rsid w:val="00025F04"/>
    <w:rsid w:val="00064D15"/>
    <w:rsid w:val="000728EF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5F4E"/>
    <w:rsid w:val="002B69C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EED"/>
    <w:rsid w:val="003E1013"/>
    <w:rsid w:val="003E167F"/>
    <w:rsid w:val="003E2A3C"/>
    <w:rsid w:val="003E2F33"/>
    <w:rsid w:val="003E6BFB"/>
    <w:rsid w:val="003F1864"/>
    <w:rsid w:val="0041081C"/>
    <w:rsid w:val="004311CA"/>
    <w:rsid w:val="004563C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88"/>
    <w:rsid w:val="005E6CC9"/>
    <w:rsid w:val="00600083"/>
    <w:rsid w:val="00604363"/>
    <w:rsid w:val="00620AAD"/>
    <w:rsid w:val="00624212"/>
    <w:rsid w:val="006242A9"/>
    <w:rsid w:val="00624DCF"/>
    <w:rsid w:val="0063342B"/>
    <w:rsid w:val="00634BC2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0E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53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3A1D"/>
    <w:rsid w:val="0098758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6530"/>
    <w:rsid w:val="00D22895"/>
    <w:rsid w:val="00D3404A"/>
    <w:rsid w:val="00D4354E"/>
    <w:rsid w:val="00D43F69"/>
    <w:rsid w:val="00D50F79"/>
    <w:rsid w:val="00D73957"/>
    <w:rsid w:val="00D8395C"/>
    <w:rsid w:val="00D910AA"/>
    <w:rsid w:val="00D9163F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597"/>
    <w:rsid w:val="00E032C5"/>
    <w:rsid w:val="00E24C6A"/>
    <w:rsid w:val="00E25811"/>
    <w:rsid w:val="00E32F85"/>
    <w:rsid w:val="00E36FD8"/>
    <w:rsid w:val="00E37380"/>
    <w:rsid w:val="00E40385"/>
    <w:rsid w:val="00E42FDA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3F9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E42FDA"/>
    <w:rPr>
      <w:rFonts w:ascii="Courier New" w:eastAsia="Times New Roman" w:hAnsi="Courier New" w:cs="Courier New"/>
      <w:szCs w:val="20"/>
      <w:lang w:val="en-GB"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E42F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Cs w:val="20"/>
      <w:lang w:val="en-GB" w:eastAsia="en-GB"/>
    </w:rPr>
  </w:style>
  <w:style w:type="character" w:customStyle="1" w:styleId="HTMLPreformattedChar1">
    <w:name w:val="HTML Preformatted Char1"/>
    <w:basedOn w:val="DefaultParagraphFont"/>
    <w:uiPriority w:val="99"/>
    <w:semiHidden/>
    <w:rsid w:val="00E42FDA"/>
    <w:rPr>
      <w:rFonts w:ascii="Consolas" w:hAnsi="Consolas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634B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542/Iterators-and-Comparators-Lab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0424DF-0589-4D60-86EE-4A42FE8A0B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Iterators and Comparator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12</cp:revision>
  <cp:lastPrinted>2015-10-26T22:35:00Z</cp:lastPrinted>
  <dcterms:created xsi:type="dcterms:W3CDTF">2019-11-12T12:29:00Z</dcterms:created>
  <dcterms:modified xsi:type="dcterms:W3CDTF">2024-05-07T09:0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75c44685a9300f6af6ee96c16244278d9c081d1653933b4da0fdd49175f23f</vt:lpwstr>
  </property>
</Properties>
</file>